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58F58" w14:textId="0E8CDD18" w:rsidR="00534B47" w:rsidRDefault="008E55F7" w:rsidP="00534B47">
      <w:pPr>
        <w:jc w:val="center"/>
      </w:pPr>
      <w:r>
        <w:rPr>
          <w:noProof/>
        </w:rPr>
        <w:drawing>
          <wp:inline distT="0" distB="0" distL="0" distR="0" wp14:anchorId="067E3FF6" wp14:editId="1804E333">
            <wp:extent cx="3454400" cy="194310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44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92B9" w14:textId="7CF74557" w:rsidR="008E55F7" w:rsidRDefault="008E55F7" w:rsidP="008E55F7">
      <w:pPr>
        <w:spacing w:after="0"/>
        <w:jc w:val="center"/>
      </w:pPr>
      <w:r>
        <w:t xml:space="preserve">Navigating </w:t>
      </w:r>
      <w:proofErr w:type="gramStart"/>
      <w:r>
        <w:t>Social Media</w:t>
      </w:r>
      <w:proofErr w:type="gramEnd"/>
      <w:r>
        <w:t>:</w:t>
      </w:r>
    </w:p>
    <w:p w14:paraId="352C071A" w14:textId="1D18B28C" w:rsidR="008E55F7" w:rsidRDefault="008E55F7" w:rsidP="008E55F7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Issues with Self-Esteem”</w:t>
      </w:r>
    </w:p>
    <w:p w14:paraId="578653EA" w14:textId="574E148B" w:rsidR="008E55F7" w:rsidRDefault="008E55F7" w:rsidP="008E55F7">
      <w:pPr>
        <w:spacing w:after="0"/>
        <w:jc w:val="center"/>
        <w:rPr>
          <w:b/>
          <w:bCs/>
          <w:i/>
          <w:iCs/>
        </w:rPr>
      </w:pPr>
    </w:p>
    <w:p w14:paraId="6976FED9" w14:textId="1401977A" w:rsidR="008E55F7" w:rsidRPr="003E6A9B" w:rsidRDefault="009831CB" w:rsidP="008E55F7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In the world’s view, our Self-Esteem = Performance + Other’s Opinions. What are the pitfalls of measuring our self-worth this way? </w:t>
      </w:r>
    </w:p>
    <w:p w14:paraId="1C1CD6E0" w14:textId="7C3A8252" w:rsidR="003E6A9B" w:rsidRDefault="003E6A9B" w:rsidP="003E6A9B">
      <w:pPr>
        <w:spacing w:after="0"/>
        <w:rPr>
          <w:b/>
          <w:bCs/>
        </w:rPr>
      </w:pPr>
    </w:p>
    <w:p w14:paraId="6BA66D10" w14:textId="4912B3D5" w:rsidR="003E6A9B" w:rsidRDefault="003E6A9B" w:rsidP="003E6A9B">
      <w:pPr>
        <w:spacing w:after="0"/>
        <w:rPr>
          <w:b/>
          <w:bCs/>
        </w:rPr>
      </w:pPr>
    </w:p>
    <w:p w14:paraId="6D89D61B" w14:textId="77777777" w:rsidR="003E6A9B" w:rsidRDefault="003E6A9B" w:rsidP="003E6A9B">
      <w:pPr>
        <w:spacing w:after="0"/>
        <w:rPr>
          <w:b/>
          <w:bCs/>
        </w:rPr>
      </w:pPr>
    </w:p>
    <w:p w14:paraId="6B5F02B4" w14:textId="77777777" w:rsidR="003E6A9B" w:rsidRPr="003E6A9B" w:rsidRDefault="003E6A9B" w:rsidP="003E6A9B">
      <w:pPr>
        <w:spacing w:after="0"/>
        <w:rPr>
          <w:b/>
          <w:bCs/>
        </w:rPr>
      </w:pPr>
    </w:p>
    <w:p w14:paraId="4CDD4B89" w14:textId="66DC2DB8" w:rsidR="00DF3790" w:rsidRPr="003E6A9B" w:rsidRDefault="009831CB" w:rsidP="00DF379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God tells us that our self-worth begins with his declarations </w:t>
      </w:r>
      <w:r w:rsidR="004978D2">
        <w:t xml:space="preserve">about </w:t>
      </w:r>
      <w:r>
        <w:t xml:space="preserve">us. </w:t>
      </w:r>
      <w:r w:rsidR="00DF3790">
        <w:rPr>
          <w:b/>
          <w:bCs/>
        </w:rPr>
        <w:t>Read Psalm 1</w:t>
      </w:r>
      <w:r w:rsidR="00AB1EFE">
        <w:rPr>
          <w:b/>
          <w:bCs/>
        </w:rPr>
        <w:t>39:1-18</w:t>
      </w:r>
      <w:r w:rsidR="004978D2">
        <w:rPr>
          <w:b/>
          <w:bCs/>
        </w:rPr>
        <w:t xml:space="preserve">. </w:t>
      </w:r>
      <w:r w:rsidR="004978D2" w:rsidRPr="004978D2">
        <w:t>F</w:t>
      </w:r>
      <w:r w:rsidR="00DF3790">
        <w:t xml:space="preserve">ind </w:t>
      </w:r>
      <w:r w:rsidR="004978D2">
        <w:t xml:space="preserve">at least </w:t>
      </w:r>
      <w:r w:rsidR="00DF3790">
        <w:t xml:space="preserve">three declarations about us that </w:t>
      </w:r>
      <w:r w:rsidR="004978D2">
        <w:t xml:space="preserve">tell </w:t>
      </w:r>
      <w:r w:rsidR="00DF3790">
        <w:t xml:space="preserve">how special we are to God. </w:t>
      </w:r>
    </w:p>
    <w:p w14:paraId="09D194B9" w14:textId="36F7AB47" w:rsidR="003E6A9B" w:rsidRDefault="003E6A9B" w:rsidP="003E6A9B">
      <w:pPr>
        <w:spacing w:after="0"/>
        <w:rPr>
          <w:b/>
          <w:bCs/>
        </w:rPr>
      </w:pPr>
    </w:p>
    <w:p w14:paraId="56728E3F" w14:textId="03C7DD5C" w:rsidR="003E6A9B" w:rsidRDefault="003E6A9B" w:rsidP="003E6A9B">
      <w:pPr>
        <w:spacing w:after="0"/>
        <w:rPr>
          <w:b/>
          <w:bCs/>
        </w:rPr>
      </w:pPr>
    </w:p>
    <w:p w14:paraId="2583B710" w14:textId="77777777" w:rsidR="003E6A9B" w:rsidRDefault="003E6A9B" w:rsidP="003E6A9B">
      <w:pPr>
        <w:spacing w:after="0"/>
        <w:rPr>
          <w:b/>
          <w:bCs/>
        </w:rPr>
      </w:pPr>
    </w:p>
    <w:p w14:paraId="5755DCB9" w14:textId="77777777" w:rsidR="003E6A9B" w:rsidRPr="003E6A9B" w:rsidRDefault="003E6A9B" w:rsidP="003E6A9B">
      <w:pPr>
        <w:spacing w:after="0"/>
        <w:rPr>
          <w:b/>
          <w:bCs/>
        </w:rPr>
      </w:pPr>
    </w:p>
    <w:p w14:paraId="3B5329BB" w14:textId="1748300D" w:rsidR="00DF3790" w:rsidRPr="00DF3790" w:rsidRDefault="00F01085" w:rsidP="00DF379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Read Philippians 4:8. </w:t>
      </w:r>
      <w:r w:rsidR="003E6A9B">
        <w:t xml:space="preserve">What does Paul’s admonition tell us about </w:t>
      </w:r>
      <w:r w:rsidR="00F0297A">
        <w:t xml:space="preserve">our role </w:t>
      </w:r>
      <w:proofErr w:type="gramStart"/>
      <w:r w:rsidR="003E6A9B">
        <w:t xml:space="preserve">us </w:t>
      </w:r>
      <w:r w:rsidR="00F0297A">
        <w:t xml:space="preserve"> as</w:t>
      </w:r>
      <w:proofErr w:type="gramEnd"/>
      <w:r w:rsidR="00F0297A">
        <w:t xml:space="preserve"> </w:t>
      </w:r>
      <w:r w:rsidR="003E6A9B">
        <w:t xml:space="preserve">“image bearers” of God? </w:t>
      </w:r>
    </w:p>
    <w:sectPr w:rsidR="00DF3790" w:rsidRPr="00DF3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BC0731"/>
    <w:multiLevelType w:val="hybridMultilevel"/>
    <w:tmpl w:val="30C2D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zQwsjA1NjE3szRS0lEKTi0uzszPAykwqgUA3kuzASwAAAA="/>
  </w:docVars>
  <w:rsids>
    <w:rsidRoot w:val="00534B47"/>
    <w:rsid w:val="00355565"/>
    <w:rsid w:val="003E6A9B"/>
    <w:rsid w:val="004978D2"/>
    <w:rsid w:val="00534B47"/>
    <w:rsid w:val="008E55F7"/>
    <w:rsid w:val="009831CB"/>
    <w:rsid w:val="009C2E0C"/>
    <w:rsid w:val="00AB1EFE"/>
    <w:rsid w:val="00DF3790"/>
    <w:rsid w:val="00F01085"/>
    <w:rsid w:val="00F0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398FA"/>
  <w15:chartTrackingRefBased/>
  <w15:docId w15:val="{2C507229-F49D-4DA3-B3D8-AD20ADF7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9-16T19:23:00Z</dcterms:created>
  <dcterms:modified xsi:type="dcterms:W3CDTF">2021-09-16T19:23:00Z</dcterms:modified>
</cp:coreProperties>
</file>